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07E5F" w14:textId="77777777" w:rsidR="00A33368" w:rsidRDefault="00A33368" w:rsidP="00A3336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0B1408" w14:textId="77777777" w:rsidR="00A33368" w:rsidRDefault="00A33368" w:rsidP="00A3336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8AE0CE" w14:textId="4F6C4E73" w:rsidR="00A33368" w:rsidRPr="00A33368" w:rsidRDefault="00A33368" w:rsidP="00A333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3368">
        <w:rPr>
          <w:rFonts w:ascii="Times New Roman" w:hAnsi="Times New Roman" w:cs="Times New Roman"/>
          <w:b/>
          <w:bCs/>
          <w:sz w:val="24"/>
          <w:szCs w:val="24"/>
        </w:rPr>
        <w:t xml:space="preserve">HİSTOLOJİ VE EMBRİYOLOJİ EĞİTİMİ AKREDİTASYONU BAŞVURU </w:t>
      </w:r>
      <w:r w:rsidR="00E83136">
        <w:rPr>
          <w:rFonts w:ascii="Times New Roman" w:hAnsi="Times New Roman" w:cs="Times New Roman"/>
          <w:b/>
          <w:bCs/>
          <w:sz w:val="24"/>
          <w:szCs w:val="24"/>
        </w:rPr>
        <w:t>DİLEKÇESİ</w:t>
      </w:r>
    </w:p>
    <w:p w14:paraId="07DB4FEC" w14:textId="77777777" w:rsidR="00E83136" w:rsidRDefault="00E83136" w:rsidP="00A333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16FA00" w14:textId="77777777" w:rsidR="00E83136" w:rsidRDefault="00E83136" w:rsidP="00A333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B8B3A4" w14:textId="77777777" w:rsidR="00E83136" w:rsidRDefault="00E83136" w:rsidP="00A333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DF02DF" w14:textId="04A5EBDE" w:rsidR="00A33368" w:rsidRPr="00E83136" w:rsidRDefault="00E83136" w:rsidP="00A333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3136">
        <w:rPr>
          <w:rFonts w:ascii="Times New Roman" w:hAnsi="Times New Roman" w:cs="Times New Roman"/>
          <w:b/>
          <w:bCs/>
          <w:sz w:val="24"/>
          <w:szCs w:val="24"/>
        </w:rPr>
        <w:t>TIP</w:t>
      </w:r>
      <w:r>
        <w:rPr>
          <w:rFonts w:ascii="Times New Roman" w:hAnsi="Times New Roman" w:cs="Times New Roman"/>
          <w:b/>
          <w:bCs/>
          <w:sz w:val="24"/>
          <w:szCs w:val="24"/>
        </w:rPr>
        <w:t>TA</w:t>
      </w:r>
      <w:r w:rsidRPr="00E83136">
        <w:rPr>
          <w:rFonts w:ascii="Times New Roman" w:hAnsi="Times New Roman" w:cs="Times New Roman"/>
          <w:b/>
          <w:bCs/>
          <w:sz w:val="24"/>
          <w:szCs w:val="24"/>
        </w:rPr>
        <w:t xml:space="preserve"> UZMANLIK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LANI </w:t>
      </w:r>
      <w:r w:rsidRPr="00E83136">
        <w:rPr>
          <w:rFonts w:ascii="Times New Roman" w:hAnsi="Times New Roman" w:cs="Times New Roman"/>
          <w:b/>
          <w:bCs/>
          <w:sz w:val="24"/>
          <w:szCs w:val="24"/>
        </w:rPr>
        <w:t>EĞİTİMİ VEREN KURUM PROGRAM DEĞERLENDİRME (AKREDİTASYON) KURULU</w:t>
      </w:r>
      <w:r w:rsidR="00212074">
        <w:rPr>
          <w:rFonts w:ascii="Times New Roman" w:hAnsi="Times New Roman" w:cs="Times New Roman"/>
          <w:b/>
          <w:bCs/>
          <w:sz w:val="24"/>
          <w:szCs w:val="24"/>
        </w:rPr>
        <w:t xml:space="preserve"> BAŞKANLIĞI’NA</w:t>
      </w:r>
    </w:p>
    <w:p w14:paraId="297B6882" w14:textId="77777777" w:rsid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24BD5B" w14:textId="77777777" w:rsid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7DFC27" w14:textId="2F2A5B00" w:rsidR="00A33368" w:rsidRPr="00A33368" w:rsidRDefault="00A33368" w:rsidP="00A333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33368">
        <w:rPr>
          <w:rFonts w:ascii="Times New Roman" w:hAnsi="Times New Roman" w:cs="Times New Roman"/>
          <w:sz w:val="24"/>
          <w:szCs w:val="24"/>
        </w:rPr>
        <w:t>…………………</w:t>
      </w:r>
      <w:r w:rsidR="00E83136">
        <w:rPr>
          <w:rFonts w:ascii="Times New Roman" w:hAnsi="Times New Roman" w:cs="Times New Roman"/>
          <w:sz w:val="24"/>
          <w:szCs w:val="24"/>
        </w:rPr>
        <w:t xml:space="preserve"> </w:t>
      </w:r>
      <w:r w:rsidRPr="00A33368">
        <w:rPr>
          <w:rFonts w:ascii="Times New Roman" w:hAnsi="Times New Roman" w:cs="Times New Roman"/>
          <w:sz w:val="24"/>
          <w:szCs w:val="24"/>
        </w:rPr>
        <w:t>Üniversite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3368">
        <w:rPr>
          <w:rFonts w:ascii="Times New Roman" w:hAnsi="Times New Roman" w:cs="Times New Roman"/>
          <w:sz w:val="24"/>
          <w:szCs w:val="24"/>
        </w:rPr>
        <w:t xml:space="preserve">……………………… Tıp Fakültesi </w:t>
      </w:r>
      <w:r>
        <w:rPr>
          <w:rFonts w:ascii="Times New Roman" w:hAnsi="Times New Roman" w:cs="Times New Roman"/>
          <w:sz w:val="24"/>
          <w:szCs w:val="24"/>
        </w:rPr>
        <w:t>Histoloji ve Embriyoloji</w:t>
      </w:r>
      <w:r w:rsidRPr="00A333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bilim Dalı</w:t>
      </w:r>
      <w:r w:rsidRPr="00A33368">
        <w:rPr>
          <w:rFonts w:ascii="Times New Roman" w:hAnsi="Times New Roman" w:cs="Times New Roman"/>
          <w:sz w:val="24"/>
          <w:szCs w:val="24"/>
        </w:rPr>
        <w:t xml:space="preserve"> adına</w:t>
      </w:r>
      <w:r w:rsidR="00212074">
        <w:rPr>
          <w:rFonts w:ascii="Times New Roman" w:hAnsi="Times New Roman" w:cs="Times New Roman"/>
          <w:sz w:val="24"/>
          <w:szCs w:val="24"/>
        </w:rPr>
        <w:t xml:space="preserve"> ulusal standartlar çerçevesinde histoloji ve embriyoloji eğitimi için</w:t>
      </w:r>
      <w:r w:rsidRPr="00A33368">
        <w:rPr>
          <w:rFonts w:ascii="Times New Roman" w:hAnsi="Times New Roman" w:cs="Times New Roman"/>
          <w:sz w:val="24"/>
          <w:szCs w:val="24"/>
        </w:rPr>
        <w:t xml:space="preserve"> akredite olmak üzere başvuruda bulunmak istiyoru</w:t>
      </w:r>
      <w:r w:rsidR="00E84BF2">
        <w:rPr>
          <w:rFonts w:ascii="Times New Roman" w:hAnsi="Times New Roman" w:cs="Times New Roman"/>
          <w:sz w:val="24"/>
          <w:szCs w:val="24"/>
        </w:rPr>
        <w:t>z.</w:t>
      </w:r>
      <w:r w:rsidRPr="00A333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A7B3FA" w14:textId="665972FA" w:rsidR="00A33368" w:rsidRPr="00A33368" w:rsidRDefault="00A33368" w:rsidP="00A333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33368">
        <w:rPr>
          <w:rFonts w:ascii="Times New Roman" w:hAnsi="Times New Roman" w:cs="Times New Roman"/>
          <w:sz w:val="24"/>
          <w:szCs w:val="24"/>
        </w:rPr>
        <w:t xml:space="preserve">Başvurumuzun </w:t>
      </w:r>
      <w:r w:rsidR="00E84BF2">
        <w:rPr>
          <w:rFonts w:ascii="Times New Roman" w:hAnsi="Times New Roman" w:cs="Times New Roman"/>
          <w:sz w:val="24"/>
          <w:szCs w:val="24"/>
        </w:rPr>
        <w:t xml:space="preserve">olumlu </w:t>
      </w:r>
      <w:r w:rsidRPr="00A33368">
        <w:rPr>
          <w:rFonts w:ascii="Times New Roman" w:hAnsi="Times New Roman" w:cs="Times New Roman"/>
          <w:sz w:val="24"/>
          <w:szCs w:val="24"/>
        </w:rPr>
        <w:t xml:space="preserve">kabulü halinde </w:t>
      </w:r>
      <w:r w:rsidR="00212074">
        <w:rPr>
          <w:rFonts w:ascii="Times New Roman" w:hAnsi="Times New Roman" w:cs="Times New Roman"/>
          <w:sz w:val="24"/>
          <w:szCs w:val="24"/>
        </w:rPr>
        <w:t>istenecek</w:t>
      </w:r>
      <w:r w:rsidRPr="00A33368">
        <w:rPr>
          <w:rFonts w:ascii="Times New Roman" w:hAnsi="Times New Roman" w:cs="Times New Roman"/>
          <w:sz w:val="24"/>
          <w:szCs w:val="24"/>
        </w:rPr>
        <w:t xml:space="preserve"> her türden bilgilendirme</w:t>
      </w:r>
      <w:r w:rsidR="00DF6B82">
        <w:rPr>
          <w:rFonts w:ascii="Times New Roman" w:hAnsi="Times New Roman" w:cs="Times New Roman"/>
          <w:sz w:val="24"/>
          <w:szCs w:val="24"/>
        </w:rPr>
        <w:t xml:space="preserve"> ve </w:t>
      </w:r>
      <w:r w:rsidRPr="00A33368">
        <w:rPr>
          <w:rFonts w:ascii="Times New Roman" w:hAnsi="Times New Roman" w:cs="Times New Roman"/>
          <w:sz w:val="24"/>
          <w:szCs w:val="24"/>
        </w:rPr>
        <w:t>görevlendirme</w:t>
      </w:r>
      <w:r w:rsidR="00DF6B82">
        <w:rPr>
          <w:rFonts w:ascii="Times New Roman" w:hAnsi="Times New Roman" w:cs="Times New Roman"/>
          <w:sz w:val="24"/>
          <w:szCs w:val="24"/>
        </w:rPr>
        <w:t>leri</w:t>
      </w:r>
      <w:r w:rsidRPr="00A33368">
        <w:rPr>
          <w:rFonts w:ascii="Times New Roman" w:hAnsi="Times New Roman" w:cs="Times New Roman"/>
          <w:sz w:val="24"/>
          <w:szCs w:val="24"/>
        </w:rPr>
        <w:t xml:space="preserve"> karşılamayı</w:t>
      </w:r>
      <w:r w:rsidR="00E84BF2">
        <w:rPr>
          <w:rFonts w:ascii="Times New Roman" w:hAnsi="Times New Roman" w:cs="Times New Roman"/>
          <w:sz w:val="24"/>
          <w:szCs w:val="24"/>
        </w:rPr>
        <w:t xml:space="preserve"> </w:t>
      </w:r>
      <w:r w:rsidRPr="00DF6B82">
        <w:rPr>
          <w:rFonts w:ascii="Times New Roman" w:hAnsi="Times New Roman" w:cs="Times New Roman"/>
          <w:color w:val="000000" w:themeColor="text1"/>
          <w:sz w:val="24"/>
          <w:szCs w:val="24"/>
        </w:rPr>
        <w:t>kurumum</w:t>
      </w:r>
      <w:r w:rsidR="00DF6B82">
        <w:rPr>
          <w:rFonts w:ascii="Times New Roman" w:hAnsi="Times New Roman" w:cs="Times New Roman"/>
          <w:color w:val="000000" w:themeColor="text1"/>
          <w:sz w:val="24"/>
          <w:szCs w:val="24"/>
        </w:rPr>
        <w:t>uz</w:t>
      </w:r>
      <w:r w:rsidRPr="00DF6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ına kabul ediyoru</w:t>
      </w:r>
      <w:r w:rsidR="00E84BF2" w:rsidRPr="00DF6B82">
        <w:rPr>
          <w:rFonts w:ascii="Times New Roman" w:hAnsi="Times New Roman" w:cs="Times New Roman"/>
          <w:color w:val="000000" w:themeColor="text1"/>
          <w:sz w:val="24"/>
          <w:szCs w:val="24"/>
        </w:rPr>
        <w:t>z.</w:t>
      </w:r>
      <w:r w:rsidRPr="00DF6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7EB03E8E" w14:textId="77777777" w:rsidR="00A33368" w:rsidRP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F39444" w14:textId="77777777" w:rsidR="00A33368" w:rsidRP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8BE5D8" w14:textId="77777777" w:rsidR="00A33368" w:rsidRP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  <w:r w:rsidRPr="00A33368">
        <w:rPr>
          <w:rFonts w:ascii="Times New Roman" w:hAnsi="Times New Roman" w:cs="Times New Roman"/>
          <w:sz w:val="24"/>
          <w:szCs w:val="24"/>
        </w:rPr>
        <w:t>Tarih: …… / …… /….</w:t>
      </w:r>
    </w:p>
    <w:p w14:paraId="64FD73F2" w14:textId="77777777" w:rsidR="00A33368" w:rsidRPr="00A33368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D1A487" w14:textId="1861A38F" w:rsidR="00C15043" w:rsidRDefault="00A33368" w:rsidP="00A333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bilim Dalı Başkanı</w:t>
      </w:r>
      <w:r w:rsidRPr="00A33368">
        <w:rPr>
          <w:rFonts w:ascii="Times New Roman" w:hAnsi="Times New Roman" w:cs="Times New Roman"/>
          <w:sz w:val="24"/>
          <w:szCs w:val="24"/>
        </w:rPr>
        <w:t xml:space="preserve">  (İmza)</w:t>
      </w:r>
      <w:r w:rsidR="00E84BF2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DF6B82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E84BF2">
        <w:rPr>
          <w:rFonts w:ascii="Times New Roman" w:hAnsi="Times New Roman" w:cs="Times New Roman"/>
          <w:sz w:val="24"/>
          <w:szCs w:val="24"/>
        </w:rPr>
        <w:t xml:space="preserve">  </w:t>
      </w:r>
      <w:r w:rsidR="003E0A67">
        <w:rPr>
          <w:rFonts w:ascii="Times New Roman" w:hAnsi="Times New Roman" w:cs="Times New Roman"/>
          <w:sz w:val="24"/>
          <w:szCs w:val="24"/>
        </w:rPr>
        <w:t>Dekan</w:t>
      </w:r>
      <w:r w:rsidR="00DF6B82">
        <w:rPr>
          <w:rFonts w:ascii="Times New Roman" w:hAnsi="Times New Roman" w:cs="Times New Roman"/>
          <w:sz w:val="24"/>
          <w:szCs w:val="24"/>
        </w:rPr>
        <w:t xml:space="preserve"> (İmza)</w:t>
      </w:r>
      <w:r w:rsidR="00E84BF2">
        <w:rPr>
          <w:rFonts w:ascii="Times New Roman" w:hAnsi="Times New Roman" w:cs="Times New Roman"/>
          <w:sz w:val="24"/>
          <w:szCs w:val="24"/>
        </w:rPr>
        <w:t xml:space="preserve">                    </w:t>
      </w:r>
    </w:p>
    <w:p w14:paraId="3720616C" w14:textId="0027BF85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EB14AE" w14:textId="48851601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A9EE73" w14:textId="762D85C5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71C828" w14:textId="67188E74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1DF5DF" w14:textId="7C6E3DE8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9303BE" w14:textId="77036A29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03E746" w14:textId="67F170D7" w:rsidR="00212074" w:rsidRDefault="00212074" w:rsidP="0021207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D80E24" w14:textId="77777777" w:rsidR="002B6491" w:rsidRDefault="002B6491" w:rsidP="0021207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07AB39" w14:textId="146883C4" w:rsidR="00212074" w:rsidRPr="002B6491" w:rsidRDefault="00212074" w:rsidP="0021207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B6491">
        <w:rPr>
          <w:rFonts w:ascii="Times New Roman" w:hAnsi="Times New Roman" w:cs="Times New Roman"/>
          <w:sz w:val="20"/>
          <w:szCs w:val="20"/>
        </w:rPr>
        <w:t xml:space="preserve">Yazışma Adresi: </w:t>
      </w:r>
    </w:p>
    <w:p w14:paraId="1308F7C4" w14:textId="211DEF0D" w:rsidR="00212074" w:rsidRPr="002B6491" w:rsidRDefault="00212074" w:rsidP="0021207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B6491">
        <w:rPr>
          <w:rFonts w:ascii="Times New Roman" w:hAnsi="Times New Roman" w:cs="Times New Roman"/>
          <w:sz w:val="20"/>
          <w:szCs w:val="20"/>
        </w:rPr>
        <w:t xml:space="preserve">Telefon : </w:t>
      </w:r>
    </w:p>
    <w:p w14:paraId="12B9AFCA" w14:textId="3732561A" w:rsidR="00212074" w:rsidRPr="002B6491" w:rsidRDefault="00212074" w:rsidP="0021207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B649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B6491">
        <w:rPr>
          <w:rFonts w:ascii="Times New Roman" w:hAnsi="Times New Roman" w:cs="Times New Roman"/>
          <w:sz w:val="20"/>
          <w:szCs w:val="20"/>
        </w:rPr>
        <w:t>Fax</w:t>
      </w:r>
      <w:proofErr w:type="spellEnd"/>
      <w:r w:rsidRPr="002B6491">
        <w:rPr>
          <w:rFonts w:ascii="Times New Roman" w:hAnsi="Times New Roman" w:cs="Times New Roman"/>
          <w:sz w:val="20"/>
          <w:szCs w:val="20"/>
        </w:rPr>
        <w:t xml:space="preserve"> : </w:t>
      </w:r>
    </w:p>
    <w:p w14:paraId="7E50F577" w14:textId="78999692" w:rsidR="007E247D" w:rsidRPr="002B6491" w:rsidRDefault="00212074" w:rsidP="0021207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B6491">
        <w:rPr>
          <w:rFonts w:ascii="Times New Roman" w:hAnsi="Times New Roman" w:cs="Times New Roman"/>
          <w:sz w:val="20"/>
          <w:szCs w:val="20"/>
        </w:rPr>
        <w:t xml:space="preserve">E-Mail : </w:t>
      </w:r>
    </w:p>
    <w:p w14:paraId="63839D22" w14:textId="4B301E42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059BF4" w14:textId="77777777" w:rsidR="007E247D" w:rsidRDefault="007E247D" w:rsidP="00A33368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5"/>
        <w:gridCol w:w="5257"/>
      </w:tblGrid>
      <w:tr w:rsidR="007E247D" w:rsidRPr="007E247D" w14:paraId="63833073" w14:textId="77777777" w:rsidTr="00725C76">
        <w:trPr>
          <w:trHeight w:val="566"/>
        </w:trPr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BCCD7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Üniversitenin adı:</w:t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1F6E3F68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247D" w:rsidRPr="007E247D" w14:paraId="0D68343F" w14:textId="77777777" w:rsidTr="00725C76">
        <w:trPr>
          <w:trHeight w:val="560"/>
        </w:trPr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AA68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Fakültenin adı:</w:t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3E243092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247D" w:rsidRPr="007E247D" w14:paraId="7A6C037D" w14:textId="77777777" w:rsidTr="00725C76">
        <w:trPr>
          <w:trHeight w:val="587"/>
        </w:trPr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91B3E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Fakültenin kuruluş tarihi:</w:t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7F8708DD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5C76" w:rsidRPr="007E247D" w14:paraId="178BBA45" w14:textId="77777777" w:rsidTr="00725C76">
        <w:trPr>
          <w:trHeight w:val="587"/>
        </w:trPr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A0AC" w14:textId="03FBC551" w:rsidR="00725C76" w:rsidRPr="007E247D" w:rsidRDefault="00725C76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5C76">
              <w:rPr>
                <w:rFonts w:ascii="Times New Roman" w:hAnsi="Times New Roman" w:cs="Times New Roman"/>
                <w:sz w:val="24"/>
                <w:szCs w:val="24"/>
              </w:rPr>
              <w:t xml:space="preserve">Öğretim üyesi </w:t>
            </w:r>
            <w:proofErr w:type="spellStart"/>
            <w:r w:rsidR="002B6491">
              <w:rPr>
                <w:rFonts w:ascii="Times New Roman" w:hAnsi="Times New Roman" w:cs="Times New Roman"/>
                <w:sz w:val="24"/>
                <w:szCs w:val="24"/>
              </w:rPr>
              <w:t>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25C76">
              <w:rPr>
                <w:rFonts w:ascii="Times New Roman" w:hAnsi="Times New Roman" w:cs="Times New Roman"/>
                <w:sz w:val="24"/>
                <w:szCs w:val="24"/>
              </w:rPr>
              <w:t xml:space="preserve"> ad - </w:t>
            </w:r>
            <w:proofErr w:type="spellStart"/>
            <w:r w:rsidRPr="00725C76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  <w:r w:rsidRPr="00725C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260" w:type="dxa"/>
            <w:tcBorders>
              <w:left w:val="single" w:sz="4" w:space="0" w:color="auto"/>
            </w:tcBorders>
          </w:tcPr>
          <w:p w14:paraId="0CF99A92" w14:textId="77777777" w:rsidR="00725C76" w:rsidRDefault="00725C76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5D4406AA" w14:textId="77777777" w:rsidR="00725C76" w:rsidRDefault="00725C76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</w:p>
          <w:p w14:paraId="343CB22A" w14:textId="18C21385" w:rsidR="00725C76" w:rsidRPr="007E247D" w:rsidRDefault="00725C76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</w:tr>
      <w:tr w:rsidR="007E247D" w:rsidRPr="007E247D" w14:paraId="5BF11728" w14:textId="77777777" w:rsidTr="007E247D">
        <w:tc>
          <w:tcPr>
            <w:tcW w:w="9067" w:type="dxa"/>
            <w:gridSpan w:val="2"/>
          </w:tcPr>
          <w:p w14:paraId="075546CD" w14:textId="5CE27B9B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Posta adresi:</w:t>
            </w:r>
          </w:p>
          <w:p w14:paraId="6D89D659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247D" w:rsidRPr="007E247D" w14:paraId="22D47528" w14:textId="77777777" w:rsidTr="007E247D">
        <w:trPr>
          <w:trHeight w:val="614"/>
        </w:trPr>
        <w:tc>
          <w:tcPr>
            <w:tcW w:w="3807" w:type="dxa"/>
            <w:vAlign w:val="center"/>
          </w:tcPr>
          <w:p w14:paraId="4B123911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Tel:</w:t>
            </w:r>
          </w:p>
        </w:tc>
        <w:tc>
          <w:tcPr>
            <w:tcW w:w="5260" w:type="dxa"/>
            <w:vAlign w:val="center"/>
          </w:tcPr>
          <w:p w14:paraId="15240B5C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  <w:proofErr w:type="spellEnd"/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7E247D" w:rsidRPr="007E247D" w14:paraId="37FB684D" w14:textId="77777777" w:rsidTr="007E247D">
        <w:trPr>
          <w:trHeight w:val="475"/>
        </w:trPr>
        <w:tc>
          <w:tcPr>
            <w:tcW w:w="9067" w:type="dxa"/>
            <w:gridSpan w:val="2"/>
            <w:vAlign w:val="center"/>
          </w:tcPr>
          <w:p w14:paraId="4B9F43DE" w14:textId="77777777" w:rsidR="007E247D" w:rsidRPr="007E247D" w:rsidRDefault="007E247D" w:rsidP="007E24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247D">
              <w:rPr>
                <w:rFonts w:ascii="Times New Roman" w:hAnsi="Times New Roman" w:cs="Times New Roman"/>
                <w:sz w:val="24"/>
                <w:szCs w:val="24"/>
              </w:rPr>
              <w:t>E-posta:</w:t>
            </w:r>
          </w:p>
        </w:tc>
      </w:tr>
    </w:tbl>
    <w:p w14:paraId="78D8D8F2" w14:textId="77777777" w:rsidR="007E247D" w:rsidRDefault="007E247D" w:rsidP="007E247D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A6763A5" w14:textId="77777777" w:rsidR="007E247D" w:rsidRDefault="007E247D" w:rsidP="007E247D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3F80D31" w14:textId="3687DB61" w:rsidR="007E247D" w:rsidRPr="00A33368" w:rsidRDefault="007E247D" w:rsidP="007E247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E247D" w:rsidRPr="00A333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DA0MDMzN7Y0MDBT0lEKTi0uzszPAykwrAUAcTaGuiwAAAA="/>
  </w:docVars>
  <w:rsids>
    <w:rsidRoot w:val="00AA0526"/>
    <w:rsid w:val="00030327"/>
    <w:rsid w:val="00037A1F"/>
    <w:rsid w:val="00094206"/>
    <w:rsid w:val="00212074"/>
    <w:rsid w:val="002B6491"/>
    <w:rsid w:val="003A29D6"/>
    <w:rsid w:val="003E0A67"/>
    <w:rsid w:val="00725C76"/>
    <w:rsid w:val="007E247D"/>
    <w:rsid w:val="00A33368"/>
    <w:rsid w:val="00A7209B"/>
    <w:rsid w:val="00AA0526"/>
    <w:rsid w:val="00C15043"/>
    <w:rsid w:val="00D57DAC"/>
    <w:rsid w:val="00D83D0F"/>
    <w:rsid w:val="00DF6B82"/>
    <w:rsid w:val="00E83136"/>
    <w:rsid w:val="00E84BF2"/>
    <w:rsid w:val="00FF6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8F203"/>
  <w15:chartTrackingRefBased/>
  <w15:docId w15:val="{50014996-17A6-44F5-BE35-5F6A4900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dc:description/>
  <cp:lastModifiedBy>ALTUG YAVASOGLU</cp:lastModifiedBy>
  <cp:revision>2</cp:revision>
  <dcterms:created xsi:type="dcterms:W3CDTF">2022-10-09T11:33:00Z</dcterms:created>
  <dcterms:modified xsi:type="dcterms:W3CDTF">2022-10-09T11:33:00Z</dcterms:modified>
</cp:coreProperties>
</file>